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alessia  russolillo</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93664053728</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5.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